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1E5B3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E5708A" w14:paraId="60F51093" w14:textId="77777777" w:rsidTr="00917F37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18D5E669" w14:textId="14F25C84" w:rsidR="00E5708A" w:rsidRPr="00FD3DDF" w:rsidRDefault="00E5708A" w:rsidP="00917F3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5. Popis </w:t>
            </w:r>
            <w:r w:rsidR="00F415DE">
              <w:rPr>
                <w:rFonts w:cstheme="minorHAnsi"/>
                <w:b/>
                <w:sz w:val="24"/>
                <w:szCs w:val="24"/>
              </w:rPr>
              <w:t xml:space="preserve">glavnih </w:t>
            </w:r>
            <w:r>
              <w:rPr>
                <w:rFonts w:cstheme="minorHAnsi"/>
                <w:b/>
                <w:sz w:val="24"/>
                <w:szCs w:val="24"/>
              </w:rPr>
              <w:t>isporuka</w:t>
            </w:r>
            <w:r w:rsidR="00F415DE">
              <w:rPr>
                <w:rFonts w:cstheme="minorHAnsi"/>
                <w:b/>
                <w:sz w:val="24"/>
                <w:szCs w:val="24"/>
              </w:rPr>
              <w:t xml:space="preserve"> robe</w:t>
            </w:r>
          </w:p>
        </w:tc>
      </w:tr>
      <w:tr w:rsidR="00E5708A" w14:paraId="6192AB01" w14:textId="77777777" w:rsidTr="00917F37">
        <w:trPr>
          <w:trHeight w:val="299"/>
        </w:trPr>
        <w:tc>
          <w:tcPr>
            <w:tcW w:w="3085" w:type="dxa"/>
            <w:vAlign w:val="center"/>
          </w:tcPr>
          <w:p w14:paraId="3489CDB7" w14:textId="77777777" w:rsidR="00E5708A" w:rsidRPr="00FD3DDF" w:rsidRDefault="00E5708A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25A5B80E" w14:textId="2E4C6C58" w:rsidR="00E5708A" w:rsidRPr="00FD3DDF" w:rsidRDefault="001B2156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urza </w:t>
            </w:r>
            <w:r w:rsidR="00E5708A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E5708A" w14:paraId="4CEDE3DA" w14:textId="77777777" w:rsidTr="00917F37">
        <w:trPr>
          <w:trHeight w:val="274"/>
        </w:trPr>
        <w:tc>
          <w:tcPr>
            <w:tcW w:w="3085" w:type="dxa"/>
            <w:vAlign w:val="center"/>
          </w:tcPr>
          <w:p w14:paraId="52B72EDD" w14:textId="77777777" w:rsidR="00E5708A" w:rsidRPr="00FD3DDF" w:rsidRDefault="00E5708A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588DA488" w14:textId="2794CBD3" w:rsidR="00E5708A" w:rsidRPr="00FD3DDF" w:rsidRDefault="00101E62" w:rsidP="00917F37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A5161">
              <w:rPr>
                <w:rFonts w:cstheme="minorHAnsi"/>
                <w:sz w:val="24"/>
                <w:szCs w:val="24"/>
              </w:rPr>
              <w:t xml:space="preserve">Nabava </w:t>
            </w:r>
            <w:r>
              <w:rPr>
                <w:rFonts w:cstheme="minorHAnsi"/>
                <w:sz w:val="24"/>
                <w:szCs w:val="24"/>
              </w:rPr>
              <w:t>IT opreme</w:t>
            </w:r>
            <w:r w:rsidRPr="001B2156" w:rsidDel="00101E6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5D4AF1FE" w14:textId="77777777" w:rsidR="0073075C" w:rsidRDefault="0073075C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F328846" w14:textId="77777777" w:rsidR="00E5708A" w:rsidRDefault="00E5708A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0A2A797" w14:textId="0F33EF64" w:rsidR="0073075C" w:rsidRDefault="0073075C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adi dokazivanja uredno izvršenih </w:t>
      </w:r>
      <w:r w:rsidR="00F50377">
        <w:rPr>
          <w:rFonts w:cstheme="minorHAnsi"/>
          <w:sz w:val="24"/>
          <w:szCs w:val="24"/>
        </w:rPr>
        <w:t>isporuka</w:t>
      </w:r>
      <w:r w:rsidR="00F415DE">
        <w:rPr>
          <w:rFonts w:cstheme="minorHAnsi"/>
          <w:sz w:val="24"/>
          <w:szCs w:val="24"/>
        </w:rPr>
        <w:t xml:space="preserve"> robe</w:t>
      </w:r>
      <w:r>
        <w:rPr>
          <w:rFonts w:cstheme="minorHAnsi"/>
          <w:sz w:val="24"/>
          <w:szCs w:val="24"/>
        </w:rPr>
        <w:t xml:space="preserve">, ovim popisom potvrđujem da je gospodarski </w:t>
      </w:r>
      <w:r w:rsidR="00BF52E3">
        <w:rPr>
          <w:rFonts w:cstheme="minorHAnsi"/>
          <w:sz w:val="24"/>
          <w:szCs w:val="24"/>
        </w:rPr>
        <w:t>subjekt</w:t>
      </w:r>
    </w:p>
    <w:p w14:paraId="2B04349B" w14:textId="77777777" w:rsidR="00E5708A" w:rsidRDefault="00E5708A" w:rsidP="00E5708A">
      <w:pPr>
        <w:spacing w:before="240" w:after="0"/>
      </w:pPr>
      <w:permStart w:id="2144804938" w:edGrp="everyone"/>
      <w:r>
        <w:t>__________________________________________________________________________________</w:t>
      </w:r>
    </w:p>
    <w:permEnd w:id="2144804938"/>
    <w:p w14:paraId="5B62F5C0" w14:textId="77777777" w:rsidR="00E5708A" w:rsidRDefault="00E5708A" w:rsidP="00E5708A">
      <w:pPr>
        <w:jc w:val="center"/>
        <w:rPr>
          <w:i/>
          <w:iCs/>
        </w:rPr>
      </w:pPr>
      <w:r w:rsidRPr="000F7BA4">
        <w:rPr>
          <w:i/>
          <w:iCs/>
        </w:rPr>
        <w:t>(naziv i sjedište gospodarskog subjekta, OIB)</w:t>
      </w:r>
    </w:p>
    <w:p w14:paraId="7E7A9F9D" w14:textId="77777777" w:rsidR="00BF52E3" w:rsidRDefault="00BF52E3" w:rsidP="0073075C">
      <w:pPr>
        <w:jc w:val="both"/>
        <w:rPr>
          <w:rFonts w:cstheme="minorHAnsi"/>
          <w:sz w:val="24"/>
          <w:szCs w:val="24"/>
        </w:rPr>
      </w:pPr>
    </w:p>
    <w:p w14:paraId="414A3435" w14:textId="1F104FF0" w:rsidR="0073075C" w:rsidRPr="00D21C3F" w:rsidRDefault="0073075C" w:rsidP="0073075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 dolje</w:t>
      </w:r>
      <w:r w:rsidRPr="00D21C3F">
        <w:rPr>
          <w:rFonts w:cstheme="minorHAnsi"/>
          <w:sz w:val="24"/>
          <w:szCs w:val="24"/>
        </w:rPr>
        <w:t xml:space="preserve"> navedenim </w:t>
      </w:r>
      <w:r w:rsidR="00F50377">
        <w:rPr>
          <w:rFonts w:cstheme="minorHAnsi"/>
          <w:sz w:val="24"/>
          <w:szCs w:val="24"/>
        </w:rPr>
        <w:t>isporukama</w:t>
      </w:r>
      <w:r w:rsidRPr="00D21C3F">
        <w:rPr>
          <w:rFonts w:cstheme="minorHAnsi"/>
          <w:sz w:val="24"/>
          <w:szCs w:val="24"/>
        </w:rPr>
        <w:t xml:space="preserve"> </w:t>
      </w:r>
      <w:r w:rsidR="00F415DE">
        <w:rPr>
          <w:rFonts w:cstheme="minorHAnsi"/>
          <w:sz w:val="24"/>
          <w:szCs w:val="24"/>
        </w:rPr>
        <w:t xml:space="preserve">robe </w:t>
      </w:r>
      <w:r>
        <w:rPr>
          <w:rFonts w:cstheme="minorHAnsi"/>
          <w:sz w:val="24"/>
          <w:szCs w:val="24"/>
        </w:rPr>
        <w:t>nastup</w:t>
      </w:r>
      <w:r w:rsidRPr="00D21C3F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o</w:t>
      </w:r>
      <w:r w:rsidRPr="00D21C3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ao</w:t>
      </w:r>
      <w:r w:rsidRPr="00D21C3F">
        <w:rPr>
          <w:rFonts w:cstheme="minorHAnsi"/>
          <w:sz w:val="24"/>
          <w:szCs w:val="24"/>
        </w:rPr>
        <w:t xml:space="preserve"> ugovorna strana te da s</w:t>
      </w:r>
      <w:r>
        <w:rPr>
          <w:rFonts w:cstheme="minorHAnsi"/>
          <w:sz w:val="24"/>
          <w:szCs w:val="24"/>
        </w:rPr>
        <w:t xml:space="preserve">u navedeni predmeti </w:t>
      </w:r>
      <w:r w:rsidR="00F50377">
        <w:rPr>
          <w:rFonts w:cstheme="minorHAnsi"/>
          <w:sz w:val="24"/>
          <w:szCs w:val="24"/>
        </w:rPr>
        <w:t>isporuka</w:t>
      </w:r>
      <w:r>
        <w:rPr>
          <w:rFonts w:cstheme="minorHAnsi"/>
          <w:sz w:val="24"/>
          <w:szCs w:val="24"/>
        </w:rPr>
        <w:t xml:space="preserve"> </w:t>
      </w:r>
      <w:r w:rsidR="00F415DE">
        <w:rPr>
          <w:rFonts w:cstheme="minorHAnsi"/>
          <w:sz w:val="24"/>
          <w:szCs w:val="24"/>
        </w:rPr>
        <w:t xml:space="preserve">robe </w:t>
      </w:r>
      <w:r>
        <w:rPr>
          <w:rFonts w:cstheme="minorHAnsi"/>
          <w:sz w:val="24"/>
          <w:szCs w:val="24"/>
        </w:rPr>
        <w:t xml:space="preserve">izvršeni </w:t>
      </w:r>
      <w:r w:rsidRPr="00D21C3F">
        <w:rPr>
          <w:rFonts w:cstheme="minorHAnsi"/>
          <w:sz w:val="24"/>
          <w:szCs w:val="24"/>
        </w:rPr>
        <w:t xml:space="preserve">uredno i prema </w:t>
      </w:r>
      <w:r w:rsidR="00F50377">
        <w:rPr>
          <w:rFonts w:cstheme="minorHAnsi"/>
          <w:sz w:val="24"/>
          <w:szCs w:val="24"/>
        </w:rPr>
        <w:t>dogovorenim</w:t>
      </w:r>
      <w:r w:rsidRPr="00D21C3F">
        <w:rPr>
          <w:rFonts w:cstheme="minorHAnsi"/>
          <w:sz w:val="24"/>
          <w:szCs w:val="24"/>
        </w:rPr>
        <w:t xml:space="preserve"> obvezama.</w:t>
      </w:r>
    </w:p>
    <w:tbl>
      <w:tblPr>
        <w:tblStyle w:val="TableGrid"/>
        <w:tblW w:w="9355" w:type="dxa"/>
        <w:jc w:val="center"/>
        <w:tblLook w:val="04A0" w:firstRow="1" w:lastRow="0" w:firstColumn="1" w:lastColumn="0" w:noHBand="0" w:noVBand="1"/>
      </w:tblPr>
      <w:tblGrid>
        <w:gridCol w:w="472"/>
        <w:gridCol w:w="2487"/>
        <w:gridCol w:w="2335"/>
        <w:gridCol w:w="1658"/>
        <w:gridCol w:w="2403"/>
      </w:tblGrid>
      <w:tr w:rsidR="0073075C" w14:paraId="04A86DB4" w14:textId="77777777" w:rsidTr="009E2997">
        <w:trPr>
          <w:trHeight w:val="710"/>
          <w:jc w:val="center"/>
        </w:trPr>
        <w:tc>
          <w:tcPr>
            <w:tcW w:w="472" w:type="dxa"/>
            <w:shd w:val="clear" w:color="auto" w:fill="D6E3BC" w:themeFill="accent3" w:themeFillTint="66"/>
            <w:vAlign w:val="center"/>
          </w:tcPr>
          <w:p w14:paraId="56C1BDED" w14:textId="77777777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>R. br.</w:t>
            </w:r>
          </w:p>
        </w:tc>
        <w:tc>
          <w:tcPr>
            <w:tcW w:w="2487" w:type="dxa"/>
            <w:shd w:val="clear" w:color="auto" w:fill="D6E3BC" w:themeFill="accent3" w:themeFillTint="66"/>
            <w:vAlign w:val="center"/>
          </w:tcPr>
          <w:p w14:paraId="61A023C8" w14:textId="77777777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 xml:space="preserve">Naziv i sjedište </w:t>
            </w:r>
            <w:r>
              <w:rPr>
                <w:b/>
              </w:rPr>
              <w:t xml:space="preserve">druge strane </w:t>
            </w:r>
          </w:p>
        </w:tc>
        <w:tc>
          <w:tcPr>
            <w:tcW w:w="2335" w:type="dxa"/>
            <w:shd w:val="clear" w:color="auto" w:fill="D6E3BC" w:themeFill="accent3" w:themeFillTint="66"/>
            <w:vAlign w:val="center"/>
          </w:tcPr>
          <w:p w14:paraId="5789A511" w14:textId="65D9BE46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 xml:space="preserve">Predmet </w:t>
            </w:r>
            <w:r w:rsidR="00F50377">
              <w:rPr>
                <w:b/>
              </w:rPr>
              <w:t>isporuke</w:t>
            </w:r>
            <w:r w:rsidR="00F415DE">
              <w:rPr>
                <w:b/>
              </w:rPr>
              <w:t xml:space="preserve"> </w:t>
            </w:r>
          </w:p>
        </w:tc>
        <w:tc>
          <w:tcPr>
            <w:tcW w:w="1658" w:type="dxa"/>
            <w:shd w:val="clear" w:color="auto" w:fill="D6E3BC" w:themeFill="accent3" w:themeFillTint="66"/>
            <w:vAlign w:val="center"/>
          </w:tcPr>
          <w:p w14:paraId="568E6F37" w14:textId="77777777" w:rsidR="0073075C" w:rsidRPr="008057D1" w:rsidRDefault="0073075C" w:rsidP="00AF384E">
            <w:pPr>
              <w:jc w:val="center"/>
              <w:rPr>
                <w:b/>
              </w:rPr>
            </w:pPr>
            <w:r>
              <w:rPr>
                <w:b/>
              </w:rPr>
              <w:t>Iznos izvršen</w:t>
            </w:r>
            <w:r w:rsidR="00F50377">
              <w:rPr>
                <w:b/>
              </w:rPr>
              <w:t>e</w:t>
            </w:r>
            <w:r>
              <w:rPr>
                <w:b/>
              </w:rPr>
              <w:t xml:space="preserve"> </w:t>
            </w:r>
            <w:r w:rsidR="00F50377">
              <w:rPr>
                <w:b/>
              </w:rPr>
              <w:t>isporuke</w:t>
            </w:r>
            <w:r>
              <w:rPr>
                <w:b/>
              </w:rPr>
              <w:t xml:space="preserve"> bez PDV-a </w:t>
            </w:r>
          </w:p>
        </w:tc>
        <w:tc>
          <w:tcPr>
            <w:tcW w:w="2403" w:type="dxa"/>
            <w:shd w:val="clear" w:color="auto" w:fill="D6E3BC" w:themeFill="accent3" w:themeFillTint="66"/>
            <w:vAlign w:val="center"/>
          </w:tcPr>
          <w:p w14:paraId="314D7C5B" w14:textId="77777777" w:rsidR="0073075C" w:rsidRPr="008057D1" w:rsidRDefault="0073075C" w:rsidP="00AF384E">
            <w:pPr>
              <w:jc w:val="center"/>
              <w:rPr>
                <w:b/>
              </w:rPr>
            </w:pPr>
            <w:r>
              <w:rPr>
                <w:b/>
              </w:rPr>
              <w:t xml:space="preserve">Datum izvršenja </w:t>
            </w:r>
            <w:r w:rsidR="00F50377">
              <w:rPr>
                <w:b/>
              </w:rPr>
              <w:t>isporuke</w:t>
            </w:r>
          </w:p>
        </w:tc>
      </w:tr>
      <w:tr w:rsidR="0073075C" w14:paraId="7094CEB6" w14:textId="77777777" w:rsidTr="009E2997">
        <w:trPr>
          <w:trHeight w:val="737"/>
          <w:jc w:val="center"/>
        </w:trPr>
        <w:tc>
          <w:tcPr>
            <w:tcW w:w="472" w:type="dxa"/>
            <w:vAlign w:val="center"/>
          </w:tcPr>
          <w:p w14:paraId="4C85402C" w14:textId="77777777" w:rsidR="0073075C" w:rsidRDefault="0073075C" w:rsidP="00AF384E">
            <w:r>
              <w:t>1.</w:t>
            </w:r>
          </w:p>
        </w:tc>
        <w:tc>
          <w:tcPr>
            <w:tcW w:w="2487" w:type="dxa"/>
          </w:tcPr>
          <w:p w14:paraId="2EFBB127" w14:textId="77777777" w:rsidR="0073075C" w:rsidRDefault="0073075C" w:rsidP="00AF384E"/>
        </w:tc>
        <w:tc>
          <w:tcPr>
            <w:tcW w:w="2335" w:type="dxa"/>
          </w:tcPr>
          <w:p w14:paraId="08C7DE7E" w14:textId="77777777" w:rsidR="0073075C" w:rsidRDefault="0073075C" w:rsidP="00AF384E"/>
        </w:tc>
        <w:tc>
          <w:tcPr>
            <w:tcW w:w="1658" w:type="dxa"/>
          </w:tcPr>
          <w:p w14:paraId="76AF3986" w14:textId="77777777" w:rsidR="0073075C" w:rsidRDefault="0073075C" w:rsidP="00AF384E"/>
        </w:tc>
        <w:tc>
          <w:tcPr>
            <w:tcW w:w="2403" w:type="dxa"/>
          </w:tcPr>
          <w:p w14:paraId="3B3EBAE6" w14:textId="77777777" w:rsidR="0073075C" w:rsidRDefault="0073075C" w:rsidP="00AF384E"/>
        </w:tc>
      </w:tr>
      <w:tr w:rsidR="0073075C" w14:paraId="1D7DB117" w14:textId="77777777" w:rsidTr="009E2997">
        <w:trPr>
          <w:trHeight w:val="737"/>
          <w:jc w:val="center"/>
        </w:trPr>
        <w:tc>
          <w:tcPr>
            <w:tcW w:w="472" w:type="dxa"/>
            <w:vAlign w:val="center"/>
          </w:tcPr>
          <w:p w14:paraId="17CB0F0F" w14:textId="77777777" w:rsidR="0073075C" w:rsidRDefault="0073075C" w:rsidP="00AF384E">
            <w:r>
              <w:t>2.</w:t>
            </w:r>
          </w:p>
        </w:tc>
        <w:tc>
          <w:tcPr>
            <w:tcW w:w="2487" w:type="dxa"/>
          </w:tcPr>
          <w:p w14:paraId="640D7E80" w14:textId="77777777" w:rsidR="0073075C" w:rsidRDefault="0073075C" w:rsidP="00AF384E"/>
        </w:tc>
        <w:tc>
          <w:tcPr>
            <w:tcW w:w="2335" w:type="dxa"/>
          </w:tcPr>
          <w:p w14:paraId="74BADC59" w14:textId="77777777" w:rsidR="0073075C" w:rsidRDefault="0073075C" w:rsidP="00AF384E"/>
        </w:tc>
        <w:tc>
          <w:tcPr>
            <w:tcW w:w="1658" w:type="dxa"/>
          </w:tcPr>
          <w:p w14:paraId="3FA43918" w14:textId="77777777" w:rsidR="0073075C" w:rsidRDefault="0073075C" w:rsidP="00AF384E"/>
        </w:tc>
        <w:tc>
          <w:tcPr>
            <w:tcW w:w="2403" w:type="dxa"/>
          </w:tcPr>
          <w:p w14:paraId="1A2F23D0" w14:textId="77777777" w:rsidR="0073075C" w:rsidRDefault="0073075C" w:rsidP="00AF384E"/>
        </w:tc>
      </w:tr>
      <w:tr w:rsidR="0073075C" w14:paraId="190C6764" w14:textId="77777777" w:rsidTr="009E2997">
        <w:trPr>
          <w:trHeight w:val="696"/>
          <w:jc w:val="center"/>
        </w:trPr>
        <w:tc>
          <w:tcPr>
            <w:tcW w:w="472" w:type="dxa"/>
            <w:vAlign w:val="center"/>
          </w:tcPr>
          <w:p w14:paraId="79FF809D" w14:textId="77777777" w:rsidR="0073075C" w:rsidRDefault="0073075C" w:rsidP="00AF384E">
            <w:r>
              <w:t>3.</w:t>
            </w:r>
          </w:p>
        </w:tc>
        <w:tc>
          <w:tcPr>
            <w:tcW w:w="2487" w:type="dxa"/>
          </w:tcPr>
          <w:p w14:paraId="59F60F41" w14:textId="77777777" w:rsidR="0073075C" w:rsidRDefault="0073075C" w:rsidP="00AF384E"/>
        </w:tc>
        <w:tc>
          <w:tcPr>
            <w:tcW w:w="2335" w:type="dxa"/>
          </w:tcPr>
          <w:p w14:paraId="4FB41325" w14:textId="77777777" w:rsidR="0073075C" w:rsidRDefault="0073075C" w:rsidP="00AF384E"/>
        </w:tc>
        <w:tc>
          <w:tcPr>
            <w:tcW w:w="1658" w:type="dxa"/>
          </w:tcPr>
          <w:p w14:paraId="4A4F46CF" w14:textId="77777777" w:rsidR="0073075C" w:rsidRDefault="0073075C" w:rsidP="00AF384E"/>
        </w:tc>
        <w:tc>
          <w:tcPr>
            <w:tcW w:w="2403" w:type="dxa"/>
          </w:tcPr>
          <w:p w14:paraId="5E5C6144" w14:textId="77777777" w:rsidR="0073075C" w:rsidRDefault="0073075C" w:rsidP="00AF384E"/>
        </w:tc>
      </w:tr>
    </w:tbl>
    <w:p w14:paraId="2EE15EA2" w14:textId="77777777" w:rsidR="0073075C" w:rsidRDefault="0073075C" w:rsidP="0073075C"/>
    <w:p w14:paraId="16F83409" w14:textId="77777777" w:rsidR="00E5708A" w:rsidRDefault="00E5708A" w:rsidP="00E5708A">
      <w:pPr>
        <w:spacing w:after="0"/>
        <w:jc w:val="both"/>
      </w:pPr>
      <w:r>
        <w:t xml:space="preserve">U </w:t>
      </w:r>
      <w:permStart w:id="1956458081" w:edGrp="everyone"/>
      <w:r>
        <w:t>__________________</w:t>
      </w:r>
      <w:permEnd w:id="1956458081"/>
      <w:r>
        <w:t xml:space="preserve">, </w:t>
      </w:r>
      <w:permStart w:id="2054715412" w:edGrp="everyone"/>
      <w:r>
        <w:t>_______________</w:t>
      </w:r>
      <w:permEnd w:id="2054715412"/>
      <w:r>
        <w:t xml:space="preserve"> godine.</w:t>
      </w:r>
    </w:p>
    <w:p w14:paraId="4AF1062D" w14:textId="77777777" w:rsidR="00E5708A" w:rsidRPr="00A657EF" w:rsidRDefault="00E5708A" w:rsidP="00E5708A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1B86BC13" w14:textId="77777777" w:rsidR="00E5708A" w:rsidRDefault="00E5708A" w:rsidP="00E5708A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1AE9E292" w14:textId="77777777" w:rsidR="00E5708A" w:rsidRDefault="00E5708A" w:rsidP="00E5708A">
      <w:pPr>
        <w:spacing w:after="0"/>
        <w:jc w:val="right"/>
      </w:pPr>
      <w:permStart w:id="1545742850" w:edGrp="everyone"/>
      <w:r>
        <w:t>______________________________________</w:t>
      </w:r>
      <w:permEnd w:id="1545742850"/>
    </w:p>
    <w:p w14:paraId="19A5C153" w14:textId="77777777" w:rsidR="00E5708A" w:rsidRPr="00A657EF" w:rsidRDefault="00E5708A" w:rsidP="00E5708A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E5708A">
        <w:rPr>
          <w:rFonts w:cstheme="minorHAnsi"/>
          <w:i/>
          <w:color w:val="000000"/>
          <w:sz w:val="18"/>
          <w:szCs w:val="18"/>
        </w:rPr>
        <w:t xml:space="preserve">ime, prezime i potpis ovlaštene osobe za zastupanje </w:t>
      </w:r>
      <w:r w:rsidRPr="003C1658">
        <w:rPr>
          <w:rFonts w:cstheme="minorHAnsi"/>
          <w:i/>
          <w:color w:val="000000"/>
          <w:sz w:val="18"/>
          <w:szCs w:val="18"/>
        </w:rPr>
        <w:t>ponuditelja)</w:t>
      </w:r>
    </w:p>
    <w:p w14:paraId="06F64F2B" w14:textId="77777777" w:rsidR="00D73856" w:rsidRDefault="00D73856" w:rsidP="0073075C">
      <w:pPr>
        <w:jc w:val="both"/>
        <w:rPr>
          <w:rFonts w:cstheme="minorHAnsi"/>
          <w:sz w:val="24"/>
          <w:szCs w:val="24"/>
        </w:rPr>
      </w:pPr>
    </w:p>
    <w:sectPr w:rsidR="00D73856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1E7D2" w14:textId="77777777" w:rsidR="00CE35D5" w:rsidRDefault="00CE35D5" w:rsidP="00FD6D52">
      <w:pPr>
        <w:spacing w:after="0" w:line="240" w:lineRule="auto"/>
      </w:pPr>
      <w:r>
        <w:separator/>
      </w:r>
    </w:p>
  </w:endnote>
  <w:endnote w:type="continuationSeparator" w:id="0">
    <w:p w14:paraId="57CB525A" w14:textId="77777777" w:rsidR="00CE35D5" w:rsidRDefault="00CE35D5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229EB" w14:textId="75EF3845" w:rsidR="000866CF" w:rsidRPr="000866CF" w:rsidRDefault="000866CF" w:rsidP="00FA707C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1B2156">
      <w:rPr>
        <w:b/>
        <w:sz w:val="16"/>
        <w:szCs w:val="16"/>
      </w:rPr>
      <w:t>Burza</w:t>
    </w:r>
    <w:r w:rsidR="001B2156" w:rsidRPr="00D66C1F">
      <w:rPr>
        <w:b/>
        <w:sz w:val="16"/>
        <w:szCs w:val="16"/>
      </w:rPr>
      <w:t xml:space="preserve"> </w:t>
    </w:r>
    <w:r w:rsidRPr="00D66C1F">
      <w:rPr>
        <w:b/>
        <w:sz w:val="16"/>
        <w:szCs w:val="16"/>
      </w:rPr>
      <w:t>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F231E" w14:textId="77777777" w:rsidR="00CE35D5" w:rsidRDefault="00CE35D5" w:rsidP="00FD6D52">
      <w:pPr>
        <w:spacing w:after="0" w:line="240" w:lineRule="auto"/>
      </w:pPr>
      <w:r>
        <w:separator/>
      </w:r>
    </w:p>
  </w:footnote>
  <w:footnote w:type="continuationSeparator" w:id="0">
    <w:p w14:paraId="68967530" w14:textId="77777777" w:rsidR="00CE35D5" w:rsidRDefault="00CE35D5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76F86" w14:textId="77777777" w:rsidR="000866CF" w:rsidRDefault="000866CF">
    <w:pPr>
      <w:pStyle w:val="Head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61DD5ABF" wp14:editId="03EF3B6A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27E1311" w14:textId="77777777" w:rsidR="00BF52E3" w:rsidRDefault="00BF52E3" w:rsidP="00BF52E3">
    <w:pPr>
      <w:pStyle w:val="Footer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59AE442C" w14:textId="77777777" w:rsidR="00BF52E3" w:rsidRDefault="00BF52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1343C"/>
    <w:multiLevelType w:val="hybridMultilevel"/>
    <w:tmpl w:val="FBAEE8AC"/>
    <w:lvl w:ilvl="0" w:tplc="B9E2894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MLK0MDczM7U0sjRR0lEKTi0uzszPAykwrgUAD+VbGiwAAAA="/>
  </w:docVars>
  <w:rsids>
    <w:rsidRoot w:val="000D7343"/>
    <w:rsid w:val="00067119"/>
    <w:rsid w:val="000866CF"/>
    <w:rsid w:val="000A5E91"/>
    <w:rsid w:val="000A782B"/>
    <w:rsid w:val="000D7343"/>
    <w:rsid w:val="000F3802"/>
    <w:rsid w:val="00101E62"/>
    <w:rsid w:val="001230CF"/>
    <w:rsid w:val="00125FC0"/>
    <w:rsid w:val="0017028C"/>
    <w:rsid w:val="0019488C"/>
    <w:rsid w:val="001B2156"/>
    <w:rsid w:val="001B36FB"/>
    <w:rsid w:val="00212A37"/>
    <w:rsid w:val="00223CCB"/>
    <w:rsid w:val="002436F2"/>
    <w:rsid w:val="00253070"/>
    <w:rsid w:val="00282C0D"/>
    <w:rsid w:val="002F1990"/>
    <w:rsid w:val="002F6C97"/>
    <w:rsid w:val="003171A0"/>
    <w:rsid w:val="00331946"/>
    <w:rsid w:val="00362349"/>
    <w:rsid w:val="003C1658"/>
    <w:rsid w:val="003C1D46"/>
    <w:rsid w:val="003D5075"/>
    <w:rsid w:val="00401BD1"/>
    <w:rsid w:val="00451078"/>
    <w:rsid w:val="0045161B"/>
    <w:rsid w:val="00482C57"/>
    <w:rsid w:val="004945E7"/>
    <w:rsid w:val="004B6C4E"/>
    <w:rsid w:val="004D1484"/>
    <w:rsid w:val="004D76BA"/>
    <w:rsid w:val="00597B55"/>
    <w:rsid w:val="005F22DB"/>
    <w:rsid w:val="0061061F"/>
    <w:rsid w:val="00612FB8"/>
    <w:rsid w:val="006176D5"/>
    <w:rsid w:val="00637102"/>
    <w:rsid w:val="006B19D8"/>
    <w:rsid w:val="006E08D1"/>
    <w:rsid w:val="006F7F0D"/>
    <w:rsid w:val="0073075C"/>
    <w:rsid w:val="0077128E"/>
    <w:rsid w:val="00797BA8"/>
    <w:rsid w:val="007D138A"/>
    <w:rsid w:val="007E218C"/>
    <w:rsid w:val="0081186A"/>
    <w:rsid w:val="00811CC8"/>
    <w:rsid w:val="00876EC5"/>
    <w:rsid w:val="008C22A0"/>
    <w:rsid w:val="009215F2"/>
    <w:rsid w:val="00925DEC"/>
    <w:rsid w:val="009515AC"/>
    <w:rsid w:val="00992AC4"/>
    <w:rsid w:val="009A2CB8"/>
    <w:rsid w:val="009A76E8"/>
    <w:rsid w:val="009E2997"/>
    <w:rsid w:val="009F44EA"/>
    <w:rsid w:val="00A44EAC"/>
    <w:rsid w:val="00A80E0E"/>
    <w:rsid w:val="00A8457B"/>
    <w:rsid w:val="00AB2BCF"/>
    <w:rsid w:val="00AD082B"/>
    <w:rsid w:val="00BB67CA"/>
    <w:rsid w:val="00BD2059"/>
    <w:rsid w:val="00BF52E3"/>
    <w:rsid w:val="00C3264A"/>
    <w:rsid w:val="00C526DA"/>
    <w:rsid w:val="00CC5199"/>
    <w:rsid w:val="00CE35D5"/>
    <w:rsid w:val="00D6074D"/>
    <w:rsid w:val="00D73856"/>
    <w:rsid w:val="00D85C31"/>
    <w:rsid w:val="00DB6291"/>
    <w:rsid w:val="00E13557"/>
    <w:rsid w:val="00E3234D"/>
    <w:rsid w:val="00E439CD"/>
    <w:rsid w:val="00E5708A"/>
    <w:rsid w:val="00F144A5"/>
    <w:rsid w:val="00F415DE"/>
    <w:rsid w:val="00F475D5"/>
    <w:rsid w:val="00F501C2"/>
    <w:rsid w:val="00F50377"/>
    <w:rsid w:val="00F848F7"/>
    <w:rsid w:val="00FA707C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36A7CB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ing 12,TG lista"/>
    <w:basedOn w:val="Normal"/>
    <w:link w:val="ListParagraphChar"/>
    <w:uiPriority w:val="34"/>
    <w:qFormat/>
    <w:rsid w:val="000D7343"/>
    <w:pPr>
      <w:ind w:left="720"/>
      <w:contextualSpacing/>
    </w:pPr>
  </w:style>
  <w:style w:type="table" w:styleId="TableGrid">
    <w:name w:val="Table Grid"/>
    <w:basedOn w:val="TableNormal"/>
    <w:uiPriority w:val="3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D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D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52"/>
  </w:style>
  <w:style w:type="paragraph" w:styleId="Footer">
    <w:name w:val="footer"/>
    <w:basedOn w:val="Normal"/>
    <w:link w:val="Foot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ListParagraphChar">
    <w:name w:val="List Paragraph Char"/>
    <w:aliases w:val="Heading 12 Char,TG lista Char"/>
    <w:basedOn w:val="DefaultParagraphFont"/>
    <w:link w:val="ListParagraph"/>
    <w:uiPriority w:val="34"/>
    <w:locked/>
    <w:rsid w:val="00F1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45636-F727-4ED7-A4F5-46A3BBA01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Ana</cp:lastModifiedBy>
  <cp:revision>20</cp:revision>
  <cp:lastPrinted>2020-06-05T13:32:00Z</cp:lastPrinted>
  <dcterms:created xsi:type="dcterms:W3CDTF">2020-04-01T17:35:00Z</dcterms:created>
  <dcterms:modified xsi:type="dcterms:W3CDTF">2020-06-17T12:16:00Z</dcterms:modified>
</cp:coreProperties>
</file>